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270B" w14:textId="5AEBE057" w:rsidR="00A85B0F" w:rsidRDefault="008433D3">
      <w:pPr>
        <w:spacing w:after="225" w:line="259" w:lineRule="auto"/>
        <w:ind w:left="0" w:firstLine="0"/>
        <w:jc w:val="center"/>
        <w:rPr>
          <w:b/>
          <w:u w:color="262626"/>
        </w:rPr>
      </w:pPr>
      <w:r>
        <w:rPr>
          <w:b/>
          <w:u w:color="262626"/>
        </w:rPr>
        <w:t xml:space="preserve">Experiment No. </w:t>
      </w:r>
      <w:r w:rsidR="00BF6DEF">
        <w:rPr>
          <w:b/>
          <w:u w:color="262626"/>
        </w:rPr>
        <w:t>–</w:t>
      </w:r>
      <w:r>
        <w:rPr>
          <w:b/>
          <w:u w:color="262626"/>
        </w:rPr>
        <w:t xml:space="preserve"> </w:t>
      </w:r>
      <w:r w:rsidR="00BF6DEF">
        <w:rPr>
          <w:b/>
          <w:u w:color="262626"/>
        </w:rPr>
        <w:t>2.2</w:t>
      </w:r>
    </w:p>
    <w:p w14:paraId="0FA796AF" w14:textId="115014A0" w:rsidR="00A85B0F" w:rsidRDefault="008433D3">
      <w:pPr>
        <w:tabs>
          <w:tab w:val="center" w:pos="6449"/>
        </w:tabs>
        <w:spacing w:after="18"/>
        <w:ind w:left="0" w:firstLine="0"/>
      </w:pPr>
      <w:r>
        <w:rPr>
          <w:b/>
        </w:rPr>
        <w:t xml:space="preserve">Student Name: </w:t>
      </w:r>
      <w:r w:rsidR="00DC26DD">
        <w:rPr>
          <w:b/>
        </w:rPr>
        <w:t xml:space="preserve"> Deepak Saini</w:t>
      </w:r>
      <w:r>
        <w:rPr>
          <w:b/>
        </w:rPr>
        <w:tab/>
        <w:t xml:space="preserve">              UID: 20BCS40</w:t>
      </w:r>
      <w:r w:rsidR="00DC26DD">
        <w:rPr>
          <w:b/>
        </w:rPr>
        <w:t>66</w:t>
      </w:r>
    </w:p>
    <w:p w14:paraId="2B4C6834" w14:textId="0E66347D" w:rsidR="00A85B0F" w:rsidRDefault="008433D3">
      <w:pPr>
        <w:tabs>
          <w:tab w:val="center" w:pos="2880"/>
          <w:tab w:val="center" w:pos="6809"/>
        </w:tabs>
        <w:spacing w:after="23" w:line="259" w:lineRule="auto"/>
        <w:ind w:left="-15" w:firstLine="0"/>
      </w:pPr>
      <w:r>
        <w:rPr>
          <w:b/>
        </w:rPr>
        <w:t>Branch:  20BCC1</w:t>
      </w:r>
      <w:r>
        <w:rPr>
          <w:b/>
        </w:rPr>
        <w:tab/>
        <w:t xml:space="preserve">                                    </w:t>
      </w:r>
      <w:r>
        <w:rPr>
          <w:b/>
        </w:rPr>
        <w:tab/>
        <w:t xml:space="preserve">    Section/Group: </w:t>
      </w:r>
      <w:r w:rsidR="00DC26DD">
        <w:rPr>
          <w:b/>
        </w:rPr>
        <w:t>A</w:t>
      </w:r>
    </w:p>
    <w:p w14:paraId="2D46684F" w14:textId="76005919" w:rsidR="00A85B0F" w:rsidRDefault="008433D3">
      <w:pPr>
        <w:tabs>
          <w:tab w:val="center" w:pos="2160"/>
          <w:tab w:val="center" w:pos="2880"/>
          <w:tab w:val="center" w:pos="3601"/>
          <w:tab w:val="center" w:pos="4321"/>
          <w:tab w:val="right" w:pos="10712"/>
        </w:tabs>
        <w:spacing w:after="23" w:line="259" w:lineRule="auto"/>
        <w:ind w:left="-15" w:firstLine="0"/>
      </w:pPr>
      <w:r>
        <w:rPr>
          <w:b/>
        </w:rPr>
        <w:t>Semester:</w:t>
      </w:r>
      <w:r>
        <w:t xml:space="preserve"> </w:t>
      </w:r>
      <w:r>
        <w:rPr>
          <w:b/>
        </w:rPr>
        <w:t xml:space="preserve"> 5</w:t>
      </w:r>
      <w:r>
        <w:rPr>
          <w:b/>
          <w:vertAlign w:val="superscript"/>
        </w:rPr>
        <w:t>th</w:t>
      </w:r>
      <w:r>
        <w:rPr>
          <w:b/>
        </w:rPr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                               Date of Performance: </w:t>
      </w:r>
      <w:r w:rsidR="002620A2">
        <w:rPr>
          <w:b/>
        </w:rPr>
        <w:t>24</w:t>
      </w:r>
      <w:r>
        <w:rPr>
          <w:b/>
        </w:rPr>
        <w:t>/0</w:t>
      </w:r>
      <w:r w:rsidR="00BF6DEF">
        <w:rPr>
          <w:b/>
        </w:rPr>
        <w:t>9</w:t>
      </w:r>
      <w:r>
        <w:rPr>
          <w:b/>
        </w:rPr>
        <w:t>/2022</w:t>
      </w:r>
    </w:p>
    <w:p w14:paraId="011C7B3D" w14:textId="77777777" w:rsidR="00A85B0F" w:rsidRDefault="008433D3">
      <w:pPr>
        <w:spacing w:after="23" w:line="259" w:lineRule="auto"/>
        <w:ind w:left="-5"/>
        <w:rPr>
          <w:b/>
        </w:rPr>
      </w:pPr>
      <w:r>
        <w:rPr>
          <w:b/>
        </w:rPr>
        <w:t>Subject Name: ADVANCED PROGRAMMING LAB</w:t>
      </w:r>
    </w:p>
    <w:p w14:paraId="3CB09326" w14:textId="77777777" w:rsidR="00A85B0F" w:rsidRDefault="008433D3">
      <w:pPr>
        <w:spacing w:after="23" w:line="259" w:lineRule="auto"/>
        <w:ind w:left="-5"/>
        <w:rPr>
          <w:b/>
        </w:rPr>
      </w:pPr>
      <w:r>
        <w:rPr>
          <w:b/>
        </w:rPr>
        <w:t>Subject Code</w:t>
      </w:r>
      <w:r>
        <w:rPr>
          <w:b/>
          <w:szCs w:val="28"/>
        </w:rPr>
        <w:t>:   20CSP-334</w:t>
      </w:r>
    </w:p>
    <w:p w14:paraId="5D09F74A" w14:textId="77777777" w:rsidR="00A85B0F" w:rsidRDefault="008433D3">
      <w:pPr>
        <w:spacing w:after="221" w:line="259" w:lineRule="auto"/>
        <w:ind w:left="0" w:firstLine="0"/>
      </w:pPr>
      <w:r>
        <w:rPr>
          <w:b/>
        </w:rPr>
        <w:t xml:space="preserve"> </w:t>
      </w:r>
    </w:p>
    <w:p w14:paraId="6260B90F" w14:textId="0E487320" w:rsidR="00A85B0F" w:rsidRPr="00BE272E" w:rsidRDefault="008433D3">
      <w:pPr>
        <w:numPr>
          <w:ilvl w:val="0"/>
          <w:numId w:val="1"/>
        </w:numPr>
        <w:spacing w:after="0" w:line="421" w:lineRule="auto"/>
        <w:ind w:firstLine="360"/>
      </w:pPr>
      <w:r>
        <w:rPr>
          <w:b/>
        </w:rPr>
        <w:t xml:space="preserve">Aim/Overview of the practical: </w:t>
      </w:r>
    </w:p>
    <w:p w14:paraId="050A5E70" w14:textId="262E5B56" w:rsidR="00337C74" w:rsidRDefault="0048241B" w:rsidP="00BF6DEF">
      <w:pPr>
        <w:spacing w:after="0" w:line="421" w:lineRule="auto"/>
        <w:ind w:left="720" w:firstLine="0"/>
        <w:rPr>
          <w:color w:val="1D2125"/>
          <w:szCs w:val="28"/>
          <w:shd w:val="clear" w:color="auto" w:fill="FFFFFF"/>
        </w:rPr>
      </w:pPr>
      <w:r>
        <w:rPr>
          <w:color w:val="1D2125"/>
          <w:szCs w:val="28"/>
          <w:shd w:val="clear" w:color="auto" w:fill="FFFFFF"/>
        </w:rPr>
        <w:t xml:space="preserve">                   </w:t>
      </w:r>
      <w:r w:rsidR="00BF6DEF" w:rsidRPr="00BF6DEF">
        <w:rPr>
          <w:color w:val="1D2125"/>
          <w:szCs w:val="28"/>
          <w:shd w:val="clear" w:color="auto" w:fill="FFFFFF"/>
        </w:rPr>
        <w:t>Obtain the Topological ordering of vertices in a given digraph</w:t>
      </w:r>
      <w:r w:rsidR="00625D22" w:rsidRPr="00BF6DEF">
        <w:rPr>
          <w:color w:val="1D2125"/>
          <w:szCs w:val="28"/>
          <w:shd w:val="clear" w:color="auto" w:fill="FFFFFF"/>
        </w:rPr>
        <w:t>.</w:t>
      </w:r>
    </w:p>
    <w:p w14:paraId="5B72C76F" w14:textId="010984E6" w:rsidR="00877D5E" w:rsidRPr="00BF6DEF" w:rsidRDefault="00877D5E" w:rsidP="00BF6DEF">
      <w:pPr>
        <w:spacing w:after="0" w:line="421" w:lineRule="auto"/>
        <w:ind w:left="720" w:firstLine="0"/>
        <w:rPr>
          <w:szCs w:val="28"/>
        </w:rPr>
      </w:pPr>
      <w:r>
        <w:rPr>
          <w:noProof/>
        </w:rPr>
        <w:drawing>
          <wp:inline distT="0" distB="0" distL="0" distR="0" wp14:anchorId="653C2E2A" wp14:editId="31845772">
            <wp:extent cx="5857875" cy="21240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F96AA" w14:textId="036B4827" w:rsidR="00A85B0F" w:rsidRPr="0048241B" w:rsidRDefault="008433D3">
      <w:pPr>
        <w:numPr>
          <w:ilvl w:val="0"/>
          <w:numId w:val="1"/>
        </w:numPr>
        <w:spacing w:after="48" w:line="259" w:lineRule="auto"/>
        <w:ind w:firstLine="360"/>
      </w:pPr>
      <w:r>
        <w:rPr>
          <w:b/>
        </w:rPr>
        <w:t xml:space="preserve">Task to be done:  </w:t>
      </w:r>
    </w:p>
    <w:p w14:paraId="45BBB092" w14:textId="0603F2FC" w:rsidR="0048241B" w:rsidRDefault="0048241B" w:rsidP="0048241B">
      <w:pPr>
        <w:spacing w:after="48" w:line="259" w:lineRule="auto"/>
        <w:ind w:left="1450" w:firstLine="0"/>
        <w:rPr>
          <w:color w:val="1D2125"/>
          <w:szCs w:val="28"/>
          <w:shd w:val="clear" w:color="auto" w:fill="FFFFFF"/>
        </w:rPr>
      </w:pPr>
      <w:r w:rsidRPr="00BF6DEF">
        <w:rPr>
          <w:color w:val="1D2125"/>
          <w:szCs w:val="28"/>
          <w:shd w:val="clear" w:color="auto" w:fill="FFFFFF"/>
        </w:rPr>
        <w:t xml:space="preserve">         </w:t>
      </w:r>
      <w:r w:rsidR="00BF6DEF" w:rsidRPr="00BF6DEF">
        <w:rPr>
          <w:color w:val="1D2125"/>
          <w:szCs w:val="28"/>
          <w:shd w:val="clear" w:color="auto" w:fill="FFFFFF"/>
        </w:rPr>
        <w:t>Obtain the Topological ordering of vertices in a given digraph</w:t>
      </w:r>
    </w:p>
    <w:p w14:paraId="608D73C1" w14:textId="0EF90866" w:rsidR="00877D5E" w:rsidRPr="00BF6DEF" w:rsidRDefault="00877D5E" w:rsidP="00877D5E">
      <w:pPr>
        <w:spacing w:after="48" w:line="259" w:lineRule="auto"/>
        <w:rPr>
          <w:szCs w:val="28"/>
        </w:rPr>
      </w:pPr>
      <w:r>
        <w:rPr>
          <w:szCs w:val="28"/>
        </w:rPr>
        <w:t xml:space="preserve">           </w:t>
      </w:r>
      <w:r>
        <w:rPr>
          <w:noProof/>
        </w:rPr>
        <w:drawing>
          <wp:inline distT="0" distB="0" distL="0" distR="0" wp14:anchorId="37B49140" wp14:editId="29AB0597">
            <wp:extent cx="5819775" cy="19812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10FB4" w14:textId="77777777" w:rsidR="00337C74" w:rsidRDefault="00337C74" w:rsidP="00337C74">
      <w:pPr>
        <w:pStyle w:val="ListParagraph"/>
        <w:spacing w:after="0" w:line="240" w:lineRule="auto"/>
        <w:ind w:left="1440" w:firstLine="0"/>
      </w:pPr>
    </w:p>
    <w:p w14:paraId="1DCDAF6B" w14:textId="29685D57" w:rsidR="00A85B0F" w:rsidRDefault="008433D3">
      <w:pPr>
        <w:numPr>
          <w:ilvl w:val="0"/>
          <w:numId w:val="1"/>
        </w:numPr>
        <w:spacing w:after="23" w:line="259" w:lineRule="auto"/>
        <w:ind w:firstLine="360"/>
      </w:pPr>
      <w:r>
        <w:rPr>
          <w:b/>
        </w:rPr>
        <w:t>Steps for practical</w:t>
      </w:r>
      <w:r>
        <w:t xml:space="preserve">:  </w:t>
      </w:r>
    </w:p>
    <w:p w14:paraId="23D1985E" w14:textId="77777777" w:rsidR="00877D5E" w:rsidRDefault="00877D5E" w:rsidP="00877D5E">
      <w:pPr>
        <w:spacing w:after="23" w:line="259" w:lineRule="auto"/>
        <w:ind w:left="720" w:firstLine="0"/>
      </w:pPr>
    </w:p>
    <w:p w14:paraId="4CC783E2" w14:textId="77777777" w:rsidR="00877D5E" w:rsidRPr="00877D5E" w:rsidRDefault="00877D5E" w:rsidP="00877D5E">
      <w:pPr>
        <w:spacing w:after="23" w:line="259" w:lineRule="auto"/>
        <w:ind w:left="720" w:firstLine="0"/>
        <w:rPr>
          <w:b/>
          <w:bCs/>
        </w:rPr>
      </w:pPr>
      <w:r w:rsidRPr="00877D5E">
        <w:rPr>
          <w:b/>
          <w:bCs/>
        </w:rPr>
        <w:t>Approach:</w:t>
      </w:r>
    </w:p>
    <w:p w14:paraId="1D1B5EC1" w14:textId="77777777" w:rsidR="00877D5E" w:rsidRDefault="00877D5E" w:rsidP="00877D5E">
      <w:pPr>
        <w:spacing w:after="23" w:line="259" w:lineRule="auto"/>
        <w:ind w:left="720" w:firstLine="0"/>
      </w:pPr>
    </w:p>
    <w:p w14:paraId="3E0EC9EF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Create a stack to store the nodes.</w:t>
      </w:r>
    </w:p>
    <w:p w14:paraId="5865BC06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Initialize visited array of size N to keep the record of visited nodes.</w:t>
      </w:r>
    </w:p>
    <w:p w14:paraId="51EB2917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Run a loop from 0 till N</w:t>
      </w:r>
    </w:p>
    <w:p w14:paraId="45943B4F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if the node is not marked True in visited array</w:t>
      </w:r>
    </w:p>
    <w:p w14:paraId="62B42B60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Call the recursive function for topological sort and perform the following steps.</w:t>
      </w:r>
    </w:p>
    <w:p w14:paraId="34F0EE5F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Mark the current node as True in the visited array.</w:t>
      </w:r>
    </w:p>
    <w:p w14:paraId="19F58CF4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Run a loop on all the nodes which has a directed edge to the current node</w:t>
      </w:r>
    </w:p>
    <w:p w14:paraId="7C2D2954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if the node is not marked True in the visited array:</w:t>
      </w:r>
    </w:p>
    <w:p w14:paraId="6B9780A9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Recursively call the topological sort function on the node</w:t>
      </w:r>
    </w:p>
    <w:p w14:paraId="2E2FCB0E" w14:textId="77777777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Push the current node in the stack.</w:t>
      </w:r>
    </w:p>
    <w:p w14:paraId="1351BF3A" w14:textId="7A8DB512" w:rsidR="00877D5E" w:rsidRDefault="00877D5E" w:rsidP="00877D5E">
      <w:pPr>
        <w:pStyle w:val="ListParagraph"/>
        <w:numPr>
          <w:ilvl w:val="0"/>
          <w:numId w:val="4"/>
        </w:numPr>
        <w:spacing w:after="23" w:line="259" w:lineRule="auto"/>
      </w:pPr>
      <w:r>
        <w:t>Print all the elements in the stack.</w:t>
      </w:r>
    </w:p>
    <w:p w14:paraId="22201072" w14:textId="5FEF4635" w:rsidR="00877D5E" w:rsidRDefault="00877D5E" w:rsidP="00877D5E">
      <w:pPr>
        <w:spacing w:after="23" w:line="259" w:lineRule="auto"/>
      </w:pPr>
    </w:p>
    <w:p w14:paraId="57159CAC" w14:textId="77777777" w:rsidR="00A85B0F" w:rsidRDefault="00A85B0F">
      <w:pPr>
        <w:spacing w:after="23" w:line="259" w:lineRule="auto"/>
        <w:ind w:left="1440" w:firstLine="0"/>
      </w:pPr>
    </w:p>
    <w:p w14:paraId="6B5585B6" w14:textId="04E7A025" w:rsidR="00A85B0F" w:rsidRDefault="008433D3" w:rsidP="00625D22">
      <w:pPr>
        <w:spacing w:after="23" w:line="259" w:lineRule="auto"/>
        <w:ind w:left="720" w:firstLine="0"/>
        <w:rPr>
          <w:b/>
          <w:bCs/>
        </w:rPr>
      </w:pPr>
      <w:proofErr w:type="gramStart"/>
      <w:r>
        <w:rPr>
          <w:b/>
          <w:bCs/>
        </w:rPr>
        <w:t>4 .</w:t>
      </w:r>
      <w:proofErr w:type="gramEnd"/>
      <w:r>
        <w:rPr>
          <w:b/>
          <w:bCs/>
        </w:rPr>
        <w:t xml:space="preserve">      Code: </w:t>
      </w:r>
    </w:p>
    <w:p w14:paraId="44F751F4" w14:textId="77777777" w:rsidR="00625D22" w:rsidRDefault="00625D22" w:rsidP="00625D22">
      <w:pPr>
        <w:spacing w:after="23" w:line="259" w:lineRule="auto"/>
        <w:ind w:left="720" w:firstLine="0"/>
        <w:rPr>
          <w:b/>
          <w:bCs/>
        </w:rPr>
      </w:pPr>
    </w:p>
    <w:p w14:paraId="26BC1E1A" w14:textId="77777777" w:rsidR="00877D5E" w:rsidRDefault="00877D5E" w:rsidP="00877D5E">
      <w:pPr>
        <w:spacing w:after="22" w:line="259" w:lineRule="auto"/>
        <w:ind w:left="720" w:firstLine="0"/>
      </w:pPr>
      <w:r>
        <w:t>// A C++ program to print topological</w:t>
      </w:r>
    </w:p>
    <w:p w14:paraId="19DBA2E4" w14:textId="77777777" w:rsidR="00877D5E" w:rsidRDefault="00877D5E" w:rsidP="00877D5E">
      <w:pPr>
        <w:spacing w:after="22" w:line="259" w:lineRule="auto"/>
        <w:ind w:left="720" w:firstLine="0"/>
      </w:pPr>
      <w:r>
        <w:t>// sorting of a DAG</w:t>
      </w:r>
    </w:p>
    <w:p w14:paraId="1A04B755" w14:textId="77777777" w:rsidR="00877D5E" w:rsidRDefault="00877D5E" w:rsidP="00877D5E">
      <w:pPr>
        <w:spacing w:after="22" w:line="259" w:lineRule="auto"/>
        <w:ind w:left="720" w:firstLine="0"/>
      </w:pPr>
      <w:r>
        <w:t>#include &lt;bits/</w:t>
      </w:r>
      <w:proofErr w:type="spellStart"/>
      <w:r>
        <w:t>stdc</w:t>
      </w:r>
      <w:proofErr w:type="spellEnd"/>
      <w:r>
        <w:t>++.h&gt;</w:t>
      </w:r>
    </w:p>
    <w:p w14:paraId="41F9FBB0" w14:textId="77777777" w:rsidR="00877D5E" w:rsidRDefault="00877D5E" w:rsidP="00877D5E">
      <w:pPr>
        <w:spacing w:after="22" w:line="259" w:lineRule="auto"/>
        <w:ind w:left="720" w:firstLine="0"/>
      </w:pPr>
      <w:r>
        <w:t>using namespace std;</w:t>
      </w:r>
    </w:p>
    <w:p w14:paraId="2E39778A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6DABB27C" w14:textId="77777777" w:rsidR="00877D5E" w:rsidRDefault="00877D5E" w:rsidP="00877D5E">
      <w:pPr>
        <w:spacing w:after="22" w:line="259" w:lineRule="auto"/>
        <w:ind w:left="720" w:firstLine="0"/>
      </w:pPr>
      <w:r>
        <w:t>// Class to represent a graph</w:t>
      </w:r>
    </w:p>
    <w:p w14:paraId="6EEB3894" w14:textId="77777777" w:rsidR="00877D5E" w:rsidRDefault="00877D5E" w:rsidP="00877D5E">
      <w:pPr>
        <w:spacing w:after="22" w:line="259" w:lineRule="auto"/>
        <w:ind w:left="720" w:firstLine="0"/>
      </w:pPr>
      <w:r>
        <w:t>class Graph {</w:t>
      </w:r>
    </w:p>
    <w:p w14:paraId="50E67795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No. of vertices'</w:t>
      </w:r>
    </w:p>
    <w:p w14:paraId="348665AC" w14:textId="77777777" w:rsidR="00877D5E" w:rsidRDefault="00877D5E" w:rsidP="00877D5E">
      <w:pPr>
        <w:spacing w:after="22" w:line="259" w:lineRule="auto"/>
        <w:ind w:left="720" w:firstLine="0"/>
      </w:pPr>
      <w:r>
        <w:t xml:space="preserve">    int V;</w:t>
      </w:r>
    </w:p>
    <w:p w14:paraId="22F74975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03C9DC68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Pointer to an array containing adjacency </w:t>
      </w:r>
      <w:proofErr w:type="spellStart"/>
      <w:r>
        <w:t>listsList</w:t>
      </w:r>
      <w:proofErr w:type="spellEnd"/>
    </w:p>
    <w:p w14:paraId="72193F85" w14:textId="77777777" w:rsidR="00877D5E" w:rsidRDefault="00877D5E" w:rsidP="00877D5E">
      <w:pPr>
        <w:spacing w:after="22" w:line="259" w:lineRule="auto"/>
        <w:ind w:left="720" w:firstLine="0"/>
      </w:pPr>
      <w:r>
        <w:t xml:space="preserve">    list&lt;int&gt;* adj;</w:t>
      </w:r>
    </w:p>
    <w:p w14:paraId="4DA6C4EE" w14:textId="77777777" w:rsidR="00877D5E" w:rsidRDefault="00877D5E" w:rsidP="00877D5E">
      <w:pPr>
        <w:spacing w:after="22" w:line="259" w:lineRule="auto"/>
        <w:ind w:left="720" w:firstLine="0"/>
      </w:pPr>
      <w:r>
        <w:lastRenderedPageBreak/>
        <w:t xml:space="preserve"> </w:t>
      </w:r>
    </w:p>
    <w:p w14:paraId="11DDC2CB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A function used by </w:t>
      </w:r>
      <w:proofErr w:type="spellStart"/>
      <w:r>
        <w:t>topologicalSort</w:t>
      </w:r>
      <w:proofErr w:type="spellEnd"/>
    </w:p>
    <w:p w14:paraId="0386A18B" w14:textId="77777777" w:rsidR="00877D5E" w:rsidRDefault="00877D5E" w:rsidP="00877D5E">
      <w:pPr>
        <w:spacing w:after="22" w:line="259" w:lineRule="auto"/>
        <w:ind w:left="720" w:firstLine="0"/>
      </w:pPr>
      <w:r>
        <w:t xml:space="preserve">    void </w:t>
      </w:r>
      <w:proofErr w:type="spellStart"/>
      <w:proofErr w:type="gramStart"/>
      <w:r>
        <w:t>topologicalSortUtil</w:t>
      </w:r>
      <w:proofErr w:type="spellEnd"/>
      <w:r>
        <w:t>(</w:t>
      </w:r>
      <w:proofErr w:type="gramEnd"/>
      <w:r>
        <w:t>int v, bool visited[],</w:t>
      </w:r>
    </w:p>
    <w:p w14:paraId="5EF00306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                     stack&lt;int&gt;&amp; Stack);</w:t>
      </w:r>
    </w:p>
    <w:p w14:paraId="38B0D97E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73948838" w14:textId="77777777" w:rsidR="00877D5E" w:rsidRDefault="00877D5E" w:rsidP="00877D5E">
      <w:pPr>
        <w:spacing w:after="22" w:line="259" w:lineRule="auto"/>
        <w:ind w:left="720" w:firstLine="0"/>
      </w:pPr>
      <w:r>
        <w:t>public:</w:t>
      </w:r>
    </w:p>
    <w:p w14:paraId="243AB732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Constructor</w:t>
      </w:r>
    </w:p>
    <w:p w14:paraId="7B92AD89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gramStart"/>
      <w:r>
        <w:t>Graph(</w:t>
      </w:r>
      <w:proofErr w:type="gramEnd"/>
      <w:r>
        <w:t>int V);</w:t>
      </w:r>
    </w:p>
    <w:p w14:paraId="45185FB3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531C247A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function to add an edge to graph</w:t>
      </w:r>
    </w:p>
    <w:p w14:paraId="79B03CFA" w14:textId="77777777" w:rsidR="00877D5E" w:rsidRDefault="00877D5E" w:rsidP="00877D5E">
      <w:pPr>
        <w:spacing w:after="22" w:line="259" w:lineRule="auto"/>
        <w:ind w:left="720" w:firstLine="0"/>
      </w:pPr>
      <w:r>
        <w:t xml:space="preserve">    void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int v, int w);</w:t>
      </w:r>
    </w:p>
    <w:p w14:paraId="792028CB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61C9FC30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prints a Topological Sort of</w:t>
      </w:r>
    </w:p>
    <w:p w14:paraId="1CDCB4CD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the complete graph</w:t>
      </w:r>
    </w:p>
    <w:p w14:paraId="5A10DD82" w14:textId="77777777" w:rsidR="00877D5E" w:rsidRDefault="00877D5E" w:rsidP="00877D5E">
      <w:pPr>
        <w:spacing w:after="22" w:line="259" w:lineRule="auto"/>
        <w:ind w:left="720" w:firstLine="0"/>
      </w:pPr>
      <w:r>
        <w:t xml:space="preserve">    void </w:t>
      </w:r>
      <w:proofErr w:type="spellStart"/>
      <w:proofErr w:type="gramStart"/>
      <w:r>
        <w:t>topologicalSort</w:t>
      </w:r>
      <w:proofErr w:type="spellEnd"/>
      <w:r>
        <w:t>(</w:t>
      </w:r>
      <w:proofErr w:type="gramEnd"/>
      <w:r>
        <w:t>);</w:t>
      </w:r>
    </w:p>
    <w:p w14:paraId="540EB78A" w14:textId="77777777" w:rsidR="00877D5E" w:rsidRDefault="00877D5E" w:rsidP="00877D5E">
      <w:pPr>
        <w:spacing w:after="22" w:line="259" w:lineRule="auto"/>
        <w:ind w:left="720" w:firstLine="0"/>
      </w:pPr>
      <w:r>
        <w:t>};</w:t>
      </w:r>
    </w:p>
    <w:p w14:paraId="53A417E0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5934D80C" w14:textId="77777777" w:rsidR="00877D5E" w:rsidRDefault="00877D5E" w:rsidP="00877D5E">
      <w:pPr>
        <w:spacing w:after="22" w:line="259" w:lineRule="auto"/>
        <w:ind w:left="720" w:firstLine="0"/>
      </w:pPr>
      <w:proofErr w:type="gramStart"/>
      <w:r>
        <w:t>Graph::</w:t>
      </w:r>
      <w:proofErr w:type="gramEnd"/>
      <w:r>
        <w:t>Graph(int V)</w:t>
      </w:r>
    </w:p>
    <w:p w14:paraId="5B511EDF" w14:textId="77777777" w:rsidR="00877D5E" w:rsidRDefault="00877D5E" w:rsidP="00877D5E">
      <w:pPr>
        <w:spacing w:after="22" w:line="259" w:lineRule="auto"/>
        <w:ind w:left="720" w:firstLine="0"/>
      </w:pPr>
      <w:r>
        <w:t>{</w:t>
      </w:r>
    </w:p>
    <w:p w14:paraId="521A3B09" w14:textId="77777777" w:rsidR="00877D5E" w:rsidRDefault="00877D5E" w:rsidP="00877D5E">
      <w:pPr>
        <w:spacing w:after="22" w:line="259" w:lineRule="auto"/>
        <w:ind w:left="720" w:firstLine="0"/>
      </w:pPr>
      <w:r>
        <w:t xml:space="preserve">    this-&gt;V = V;</w:t>
      </w:r>
    </w:p>
    <w:p w14:paraId="5357A2EF" w14:textId="77777777" w:rsidR="00877D5E" w:rsidRDefault="00877D5E" w:rsidP="00877D5E">
      <w:pPr>
        <w:spacing w:after="22" w:line="259" w:lineRule="auto"/>
        <w:ind w:left="720" w:firstLine="0"/>
      </w:pPr>
      <w:r>
        <w:t xml:space="preserve">    adj = new list&lt;int&gt;[V];</w:t>
      </w:r>
    </w:p>
    <w:p w14:paraId="64127C6B" w14:textId="77777777" w:rsidR="00877D5E" w:rsidRDefault="00877D5E" w:rsidP="00877D5E">
      <w:pPr>
        <w:spacing w:after="22" w:line="259" w:lineRule="auto"/>
        <w:ind w:left="720" w:firstLine="0"/>
      </w:pPr>
      <w:r>
        <w:t>}</w:t>
      </w:r>
    </w:p>
    <w:p w14:paraId="343C0DA8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7EE4B860" w14:textId="77777777" w:rsidR="00877D5E" w:rsidRDefault="00877D5E" w:rsidP="00877D5E">
      <w:pPr>
        <w:spacing w:after="22" w:line="259" w:lineRule="auto"/>
        <w:ind w:left="720" w:firstLine="0"/>
      </w:pPr>
      <w:r>
        <w:t xml:space="preserve">void </w:t>
      </w:r>
      <w:proofErr w:type="gramStart"/>
      <w:r>
        <w:t>Graph::</w:t>
      </w:r>
      <w:proofErr w:type="spellStart"/>
      <w:proofErr w:type="gramEnd"/>
      <w:r>
        <w:t>addEdge</w:t>
      </w:r>
      <w:proofErr w:type="spellEnd"/>
      <w:r>
        <w:t>(int v, int w)</w:t>
      </w:r>
    </w:p>
    <w:p w14:paraId="27822C9E" w14:textId="77777777" w:rsidR="00877D5E" w:rsidRDefault="00877D5E" w:rsidP="00877D5E">
      <w:pPr>
        <w:spacing w:after="22" w:line="259" w:lineRule="auto"/>
        <w:ind w:left="720" w:firstLine="0"/>
      </w:pPr>
      <w:r>
        <w:t>{</w:t>
      </w:r>
    </w:p>
    <w:p w14:paraId="47F6790C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Add w to v’s list.</w:t>
      </w:r>
    </w:p>
    <w:p w14:paraId="558E9E6B" w14:textId="77777777" w:rsidR="00877D5E" w:rsidRDefault="00877D5E" w:rsidP="00877D5E">
      <w:pPr>
        <w:spacing w:after="22" w:line="259" w:lineRule="auto"/>
        <w:ind w:left="720" w:firstLine="0"/>
      </w:pPr>
      <w:r>
        <w:t xml:space="preserve">    adj[v</w:t>
      </w:r>
      <w:proofErr w:type="gramStart"/>
      <w:r>
        <w:t>].</w:t>
      </w:r>
      <w:proofErr w:type="spellStart"/>
      <w:r>
        <w:t>push</w:t>
      </w:r>
      <w:proofErr w:type="gramEnd"/>
      <w:r>
        <w:t>_back</w:t>
      </w:r>
      <w:proofErr w:type="spellEnd"/>
      <w:r>
        <w:t>(w);</w:t>
      </w:r>
    </w:p>
    <w:p w14:paraId="5B605FA3" w14:textId="77777777" w:rsidR="00877D5E" w:rsidRDefault="00877D5E" w:rsidP="00877D5E">
      <w:pPr>
        <w:spacing w:after="22" w:line="259" w:lineRule="auto"/>
        <w:ind w:left="720" w:firstLine="0"/>
      </w:pPr>
      <w:r>
        <w:t>}</w:t>
      </w:r>
    </w:p>
    <w:p w14:paraId="1B41D838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48109451" w14:textId="77777777" w:rsidR="00877D5E" w:rsidRDefault="00877D5E" w:rsidP="00877D5E">
      <w:pPr>
        <w:spacing w:after="22" w:line="259" w:lineRule="auto"/>
        <w:ind w:left="720" w:firstLine="0"/>
      </w:pPr>
      <w:r>
        <w:t xml:space="preserve">// A recursive function used by </w:t>
      </w:r>
      <w:proofErr w:type="spellStart"/>
      <w:r>
        <w:t>topologicalSort</w:t>
      </w:r>
      <w:proofErr w:type="spellEnd"/>
    </w:p>
    <w:p w14:paraId="3F16B534" w14:textId="77777777" w:rsidR="00877D5E" w:rsidRDefault="00877D5E" w:rsidP="00877D5E">
      <w:pPr>
        <w:spacing w:after="22" w:line="259" w:lineRule="auto"/>
        <w:ind w:left="720" w:firstLine="0"/>
      </w:pPr>
      <w:r>
        <w:t xml:space="preserve">void </w:t>
      </w:r>
      <w:proofErr w:type="gramStart"/>
      <w:r>
        <w:t>Graph::</w:t>
      </w:r>
      <w:proofErr w:type="spellStart"/>
      <w:proofErr w:type="gramEnd"/>
      <w:r>
        <w:t>topologicalSortUtil</w:t>
      </w:r>
      <w:proofErr w:type="spellEnd"/>
      <w:r>
        <w:t>(int v, bool visited[],</w:t>
      </w:r>
    </w:p>
    <w:p w14:paraId="65325432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                        stack&lt;int&gt;&amp; Stack)</w:t>
      </w:r>
    </w:p>
    <w:p w14:paraId="56D4E6DE" w14:textId="77777777" w:rsidR="00877D5E" w:rsidRDefault="00877D5E" w:rsidP="00877D5E">
      <w:pPr>
        <w:spacing w:after="22" w:line="259" w:lineRule="auto"/>
        <w:ind w:left="720" w:firstLine="0"/>
      </w:pPr>
      <w:r>
        <w:lastRenderedPageBreak/>
        <w:t>{</w:t>
      </w:r>
    </w:p>
    <w:p w14:paraId="40A9B148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Mark the current node as visited.</w:t>
      </w:r>
    </w:p>
    <w:p w14:paraId="490300CE" w14:textId="77777777" w:rsidR="00877D5E" w:rsidRDefault="00877D5E" w:rsidP="00877D5E">
      <w:pPr>
        <w:spacing w:after="22" w:line="259" w:lineRule="auto"/>
        <w:ind w:left="720" w:firstLine="0"/>
      </w:pPr>
      <w:r>
        <w:t xml:space="preserve">    visited[v] = true;</w:t>
      </w:r>
    </w:p>
    <w:p w14:paraId="1342BD06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025A4F06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Recur for all the vertices</w:t>
      </w:r>
    </w:p>
    <w:p w14:paraId="5D96435D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adjacent to this vertex</w:t>
      </w:r>
    </w:p>
    <w:p w14:paraId="68A32ABD" w14:textId="77777777" w:rsidR="00877D5E" w:rsidRDefault="00877D5E" w:rsidP="00877D5E">
      <w:pPr>
        <w:spacing w:after="22" w:line="259" w:lineRule="auto"/>
        <w:ind w:left="720" w:firstLine="0"/>
      </w:pPr>
      <w:r>
        <w:t xml:space="preserve">    list&lt;int</w:t>
      </w:r>
      <w:proofErr w:type="gramStart"/>
      <w:r>
        <w:t>&gt;::</w:t>
      </w:r>
      <w:proofErr w:type="gramEnd"/>
      <w:r>
        <w:t xml:space="preserve">iterator </w:t>
      </w:r>
      <w:proofErr w:type="spellStart"/>
      <w:r>
        <w:t>i</w:t>
      </w:r>
      <w:proofErr w:type="spellEnd"/>
      <w:r>
        <w:t>;</w:t>
      </w:r>
    </w:p>
    <w:p w14:paraId="56AB9157" w14:textId="77777777" w:rsidR="00877D5E" w:rsidRDefault="00877D5E" w:rsidP="00877D5E">
      <w:pPr>
        <w:spacing w:after="22" w:line="259" w:lineRule="auto"/>
        <w:ind w:left="720" w:firstLine="0"/>
      </w:pPr>
      <w:r>
        <w:t xml:space="preserve">    for (</w:t>
      </w:r>
      <w:proofErr w:type="spellStart"/>
      <w:r>
        <w:t>i</w:t>
      </w:r>
      <w:proofErr w:type="spellEnd"/>
      <w:r>
        <w:t xml:space="preserve"> = adj[v</w:t>
      </w:r>
      <w:proofErr w:type="gramStart"/>
      <w:r>
        <w:t>].begin</w:t>
      </w:r>
      <w:proofErr w:type="gramEnd"/>
      <w:r>
        <w:t xml:space="preserve">(); </w:t>
      </w:r>
      <w:proofErr w:type="spellStart"/>
      <w:r>
        <w:t>i</w:t>
      </w:r>
      <w:proofErr w:type="spellEnd"/>
      <w:r>
        <w:t xml:space="preserve"> != adj[v].end(); ++</w:t>
      </w:r>
      <w:proofErr w:type="spellStart"/>
      <w:r>
        <w:t>i</w:t>
      </w:r>
      <w:proofErr w:type="spellEnd"/>
      <w:r>
        <w:t>)</w:t>
      </w:r>
    </w:p>
    <w:p w14:paraId="0EF39A0A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if </w:t>
      </w:r>
      <w:proofErr w:type="gramStart"/>
      <w:r>
        <w:t>(!visited</w:t>
      </w:r>
      <w:proofErr w:type="gramEnd"/>
      <w:r>
        <w:t>[*</w:t>
      </w:r>
      <w:proofErr w:type="spellStart"/>
      <w:r>
        <w:t>i</w:t>
      </w:r>
      <w:proofErr w:type="spellEnd"/>
      <w:r>
        <w:t>])</w:t>
      </w:r>
    </w:p>
    <w:p w14:paraId="32692689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    </w:t>
      </w:r>
      <w:proofErr w:type="spellStart"/>
      <w:proofErr w:type="gramStart"/>
      <w:r>
        <w:t>topologicalSortUtil</w:t>
      </w:r>
      <w:proofErr w:type="spellEnd"/>
      <w:r>
        <w:t>(</w:t>
      </w:r>
      <w:proofErr w:type="gramEnd"/>
      <w:r>
        <w:t>*</w:t>
      </w:r>
      <w:proofErr w:type="spellStart"/>
      <w:r>
        <w:t>i</w:t>
      </w:r>
      <w:proofErr w:type="spellEnd"/>
      <w:r>
        <w:t>, visited, Stack);</w:t>
      </w:r>
    </w:p>
    <w:p w14:paraId="06F81264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75E637C7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Push current vertex to stack</w:t>
      </w:r>
    </w:p>
    <w:p w14:paraId="1BF6C901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which stores result</w:t>
      </w:r>
    </w:p>
    <w:p w14:paraId="6589DAA4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r>
        <w:t>Stack.push</w:t>
      </w:r>
      <w:proofErr w:type="spellEnd"/>
      <w:r>
        <w:t>(v);</w:t>
      </w:r>
    </w:p>
    <w:p w14:paraId="7495B704" w14:textId="77777777" w:rsidR="00877D5E" w:rsidRDefault="00877D5E" w:rsidP="00877D5E">
      <w:pPr>
        <w:spacing w:after="22" w:line="259" w:lineRule="auto"/>
        <w:ind w:left="720" w:firstLine="0"/>
      </w:pPr>
      <w:r>
        <w:t>}</w:t>
      </w:r>
    </w:p>
    <w:p w14:paraId="2E9B14CF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0E7A0286" w14:textId="77777777" w:rsidR="00877D5E" w:rsidRDefault="00877D5E" w:rsidP="00877D5E">
      <w:pPr>
        <w:spacing w:after="22" w:line="259" w:lineRule="auto"/>
        <w:ind w:left="720" w:firstLine="0"/>
      </w:pPr>
      <w:r>
        <w:t>// The function to do Topological Sort.</w:t>
      </w:r>
    </w:p>
    <w:p w14:paraId="79BF806E" w14:textId="77777777" w:rsidR="00877D5E" w:rsidRDefault="00877D5E" w:rsidP="00877D5E">
      <w:pPr>
        <w:spacing w:after="22" w:line="259" w:lineRule="auto"/>
        <w:ind w:left="720" w:firstLine="0"/>
      </w:pPr>
      <w:r>
        <w:t xml:space="preserve">// It uses recursive </w:t>
      </w:r>
      <w:proofErr w:type="spellStart"/>
      <w:proofErr w:type="gramStart"/>
      <w:r>
        <w:t>topologicalSortUtil</w:t>
      </w:r>
      <w:proofErr w:type="spellEnd"/>
      <w:r>
        <w:t>(</w:t>
      </w:r>
      <w:proofErr w:type="gramEnd"/>
      <w:r>
        <w:t>)</w:t>
      </w:r>
    </w:p>
    <w:p w14:paraId="42AEED2E" w14:textId="77777777" w:rsidR="00877D5E" w:rsidRDefault="00877D5E" w:rsidP="00877D5E">
      <w:pPr>
        <w:spacing w:after="22" w:line="259" w:lineRule="auto"/>
        <w:ind w:left="720" w:firstLine="0"/>
      </w:pPr>
      <w:r>
        <w:t xml:space="preserve">void </w:t>
      </w:r>
      <w:proofErr w:type="gramStart"/>
      <w:r>
        <w:t>Graph::</w:t>
      </w:r>
      <w:proofErr w:type="spellStart"/>
      <w:proofErr w:type="gramEnd"/>
      <w:r>
        <w:t>topologicalSort</w:t>
      </w:r>
      <w:proofErr w:type="spellEnd"/>
      <w:r>
        <w:t>()</w:t>
      </w:r>
    </w:p>
    <w:p w14:paraId="4BCDC2DF" w14:textId="77777777" w:rsidR="00877D5E" w:rsidRDefault="00877D5E" w:rsidP="00877D5E">
      <w:pPr>
        <w:spacing w:after="22" w:line="259" w:lineRule="auto"/>
        <w:ind w:left="720" w:firstLine="0"/>
      </w:pPr>
      <w:r>
        <w:t>{</w:t>
      </w:r>
    </w:p>
    <w:p w14:paraId="2FB9B197" w14:textId="77777777" w:rsidR="00877D5E" w:rsidRDefault="00877D5E" w:rsidP="00877D5E">
      <w:pPr>
        <w:spacing w:after="22" w:line="259" w:lineRule="auto"/>
        <w:ind w:left="720" w:firstLine="0"/>
      </w:pPr>
      <w:r>
        <w:t xml:space="preserve">    stack&lt;int&gt; Stack;</w:t>
      </w:r>
    </w:p>
    <w:p w14:paraId="01DEB9C3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58892164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Mark all the vertices as not visited</w:t>
      </w:r>
    </w:p>
    <w:p w14:paraId="1FD2D1F9" w14:textId="77777777" w:rsidR="00877D5E" w:rsidRDefault="00877D5E" w:rsidP="00877D5E">
      <w:pPr>
        <w:spacing w:after="22" w:line="259" w:lineRule="auto"/>
        <w:ind w:left="720" w:firstLine="0"/>
      </w:pPr>
      <w:r>
        <w:t xml:space="preserve">    bool* visited = new bool[V];</w:t>
      </w:r>
    </w:p>
    <w:p w14:paraId="75CE035D" w14:textId="77777777" w:rsidR="00877D5E" w:rsidRDefault="00877D5E" w:rsidP="00877D5E">
      <w:pPr>
        <w:spacing w:after="22" w:line="259" w:lineRule="auto"/>
        <w:ind w:left="720" w:firstLine="0"/>
      </w:pPr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</w:t>
      </w:r>
    </w:p>
    <w:p w14:paraId="7B63F2AE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visited[</w:t>
      </w:r>
      <w:proofErr w:type="spellStart"/>
      <w:r>
        <w:t>i</w:t>
      </w:r>
      <w:proofErr w:type="spellEnd"/>
      <w:r>
        <w:t>] = false;</w:t>
      </w:r>
    </w:p>
    <w:p w14:paraId="4461ECA1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7BBFBA38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Call the recursive helper function</w:t>
      </w:r>
    </w:p>
    <w:p w14:paraId="0557FF77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to store Topological</w:t>
      </w:r>
    </w:p>
    <w:p w14:paraId="1BF03B4B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Sort starting from all</w:t>
      </w:r>
    </w:p>
    <w:p w14:paraId="6A1F7586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vertices one by one</w:t>
      </w:r>
    </w:p>
    <w:p w14:paraId="53EC883F" w14:textId="77777777" w:rsidR="00877D5E" w:rsidRDefault="00877D5E" w:rsidP="00877D5E">
      <w:pPr>
        <w:spacing w:after="22" w:line="259" w:lineRule="auto"/>
        <w:ind w:left="720" w:firstLine="0"/>
      </w:pPr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</w:t>
      </w:r>
    </w:p>
    <w:p w14:paraId="3433A850" w14:textId="77777777" w:rsidR="00877D5E" w:rsidRDefault="00877D5E" w:rsidP="00877D5E">
      <w:pPr>
        <w:spacing w:after="22" w:line="259" w:lineRule="auto"/>
        <w:ind w:left="720" w:firstLine="0"/>
      </w:pPr>
      <w:r>
        <w:lastRenderedPageBreak/>
        <w:t xml:space="preserve">        if (visited[</w:t>
      </w:r>
      <w:proofErr w:type="spellStart"/>
      <w:r>
        <w:t>i</w:t>
      </w:r>
      <w:proofErr w:type="spellEnd"/>
      <w:r>
        <w:t>] == false)</w:t>
      </w:r>
    </w:p>
    <w:p w14:paraId="3CCCCD38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    </w:t>
      </w:r>
      <w:proofErr w:type="spellStart"/>
      <w:proofErr w:type="gramStart"/>
      <w:r>
        <w:t>topologicalSortUtil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visited, Stack);</w:t>
      </w:r>
    </w:p>
    <w:p w14:paraId="17E9B41D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7BAF7D0C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Print contents of stack</w:t>
      </w:r>
    </w:p>
    <w:p w14:paraId="165D1E43" w14:textId="77777777" w:rsidR="00877D5E" w:rsidRDefault="00877D5E" w:rsidP="00877D5E">
      <w:pPr>
        <w:spacing w:after="22" w:line="259" w:lineRule="auto"/>
        <w:ind w:left="720" w:firstLine="0"/>
      </w:pPr>
      <w:r>
        <w:t xml:space="preserve">    while (</w:t>
      </w:r>
      <w:proofErr w:type="spellStart"/>
      <w:r>
        <w:t>Stack.empty</w:t>
      </w:r>
      <w:proofErr w:type="spellEnd"/>
      <w:r>
        <w:t>() == false) {</w:t>
      </w:r>
    </w:p>
    <w:p w14:paraId="0D5EAF35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</w:t>
      </w:r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Stack.top</w:t>
      </w:r>
      <w:proofErr w:type="spellEnd"/>
      <w:r>
        <w:t>(</w:t>
      </w:r>
      <w:proofErr w:type="gramEnd"/>
      <w:r>
        <w:t>) &lt;&lt; " ";</w:t>
      </w:r>
    </w:p>
    <w:p w14:paraId="047446F2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</w:t>
      </w:r>
      <w:proofErr w:type="spellStart"/>
      <w:proofErr w:type="gramStart"/>
      <w:r>
        <w:t>Stack.pop</w:t>
      </w:r>
      <w:proofErr w:type="spellEnd"/>
      <w:r>
        <w:t>(</w:t>
      </w:r>
      <w:proofErr w:type="gramEnd"/>
      <w:r>
        <w:t>);</w:t>
      </w:r>
    </w:p>
    <w:p w14:paraId="7BD25859" w14:textId="77777777" w:rsidR="00877D5E" w:rsidRDefault="00877D5E" w:rsidP="00877D5E">
      <w:pPr>
        <w:spacing w:after="22" w:line="259" w:lineRule="auto"/>
        <w:ind w:left="720" w:firstLine="0"/>
      </w:pPr>
      <w:r>
        <w:t xml:space="preserve">    }</w:t>
      </w:r>
    </w:p>
    <w:p w14:paraId="4F945581" w14:textId="77777777" w:rsidR="00877D5E" w:rsidRDefault="00877D5E" w:rsidP="00877D5E">
      <w:pPr>
        <w:spacing w:after="22" w:line="259" w:lineRule="auto"/>
        <w:ind w:left="720" w:firstLine="0"/>
      </w:pPr>
      <w:r>
        <w:t>}</w:t>
      </w:r>
    </w:p>
    <w:p w14:paraId="08A1036B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240CD346" w14:textId="77777777" w:rsidR="00877D5E" w:rsidRDefault="00877D5E" w:rsidP="00877D5E">
      <w:pPr>
        <w:spacing w:after="22" w:line="259" w:lineRule="auto"/>
        <w:ind w:left="720" w:firstLine="0"/>
      </w:pPr>
      <w:r>
        <w:t>// Driver Code</w:t>
      </w:r>
    </w:p>
    <w:p w14:paraId="1B11EF23" w14:textId="77777777" w:rsidR="00877D5E" w:rsidRDefault="00877D5E" w:rsidP="00877D5E">
      <w:pPr>
        <w:spacing w:after="22" w:line="259" w:lineRule="auto"/>
        <w:ind w:left="720" w:firstLine="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1A0FC8DD" w14:textId="77777777" w:rsidR="00877D5E" w:rsidRDefault="00877D5E" w:rsidP="00877D5E">
      <w:pPr>
        <w:spacing w:after="22" w:line="259" w:lineRule="auto"/>
        <w:ind w:left="720" w:firstLine="0"/>
      </w:pPr>
      <w:r>
        <w:t>{</w:t>
      </w:r>
    </w:p>
    <w:p w14:paraId="6A999422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Create a graph given in the above diagram</w:t>
      </w:r>
    </w:p>
    <w:p w14:paraId="20D4D1FE" w14:textId="77777777" w:rsidR="00877D5E" w:rsidRDefault="00877D5E" w:rsidP="00877D5E">
      <w:pPr>
        <w:spacing w:after="22" w:line="259" w:lineRule="auto"/>
        <w:ind w:left="720" w:firstLine="0"/>
      </w:pPr>
      <w:r>
        <w:t xml:space="preserve">    Graph </w:t>
      </w:r>
      <w:proofErr w:type="gramStart"/>
      <w:r>
        <w:t>g(</w:t>
      </w:r>
      <w:proofErr w:type="gramEnd"/>
      <w:r>
        <w:t>6);</w:t>
      </w:r>
    </w:p>
    <w:p w14:paraId="1F88B77F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proofErr w:type="gramStart"/>
      <w:r>
        <w:t>g.addEdge</w:t>
      </w:r>
      <w:proofErr w:type="spellEnd"/>
      <w:proofErr w:type="gramEnd"/>
      <w:r>
        <w:t>(5, 2);</w:t>
      </w:r>
    </w:p>
    <w:p w14:paraId="5AF43BC8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proofErr w:type="gramStart"/>
      <w:r>
        <w:t>g.addEdge</w:t>
      </w:r>
      <w:proofErr w:type="spellEnd"/>
      <w:proofErr w:type="gramEnd"/>
      <w:r>
        <w:t>(5, 0);</w:t>
      </w:r>
    </w:p>
    <w:p w14:paraId="66A64DC8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proofErr w:type="gramStart"/>
      <w:r>
        <w:t>g.addEdge</w:t>
      </w:r>
      <w:proofErr w:type="spellEnd"/>
      <w:proofErr w:type="gramEnd"/>
      <w:r>
        <w:t>(4, 0);</w:t>
      </w:r>
    </w:p>
    <w:p w14:paraId="1502E19A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proofErr w:type="gramStart"/>
      <w:r>
        <w:t>g.addEdge</w:t>
      </w:r>
      <w:proofErr w:type="spellEnd"/>
      <w:proofErr w:type="gramEnd"/>
      <w:r>
        <w:t>(4, 1);</w:t>
      </w:r>
    </w:p>
    <w:p w14:paraId="2A9592A9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proofErr w:type="gramStart"/>
      <w:r>
        <w:t>g.addEdge</w:t>
      </w:r>
      <w:proofErr w:type="spellEnd"/>
      <w:proofErr w:type="gramEnd"/>
      <w:r>
        <w:t>(2, 3);</w:t>
      </w:r>
    </w:p>
    <w:p w14:paraId="47281C56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proofErr w:type="gramStart"/>
      <w:r>
        <w:t>g.addEdge</w:t>
      </w:r>
      <w:proofErr w:type="spellEnd"/>
      <w:proofErr w:type="gramEnd"/>
      <w:r>
        <w:t>(3, 1);</w:t>
      </w:r>
    </w:p>
    <w:p w14:paraId="68D3D8E5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2234B83D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r>
        <w:t>cout</w:t>
      </w:r>
      <w:proofErr w:type="spellEnd"/>
      <w:r>
        <w:t xml:space="preserve"> &lt;&lt; "Following is a Topological Sort of the given "</w:t>
      </w:r>
    </w:p>
    <w:p w14:paraId="5B8CB6FA" w14:textId="77777777" w:rsidR="00877D5E" w:rsidRDefault="00877D5E" w:rsidP="00877D5E">
      <w:pPr>
        <w:spacing w:after="22" w:line="259" w:lineRule="auto"/>
        <w:ind w:left="720" w:firstLine="0"/>
      </w:pPr>
      <w:r>
        <w:t xml:space="preserve">            "graph \n";</w:t>
      </w:r>
    </w:p>
    <w:p w14:paraId="40548537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05875425" w14:textId="77777777" w:rsidR="00877D5E" w:rsidRDefault="00877D5E" w:rsidP="00877D5E">
      <w:pPr>
        <w:spacing w:after="22" w:line="259" w:lineRule="auto"/>
        <w:ind w:left="720" w:firstLine="0"/>
      </w:pPr>
      <w:r>
        <w:t xml:space="preserve">    // Function Call</w:t>
      </w:r>
    </w:p>
    <w:p w14:paraId="33B3B5A8" w14:textId="77777777" w:rsidR="00877D5E" w:rsidRDefault="00877D5E" w:rsidP="00877D5E">
      <w:pPr>
        <w:spacing w:after="22" w:line="259" w:lineRule="auto"/>
        <w:ind w:left="720" w:firstLine="0"/>
      </w:pPr>
      <w:r>
        <w:t xml:space="preserve">    </w:t>
      </w:r>
      <w:proofErr w:type="spellStart"/>
      <w:proofErr w:type="gramStart"/>
      <w:r>
        <w:t>g.topologicalSort</w:t>
      </w:r>
      <w:proofErr w:type="spellEnd"/>
      <w:proofErr w:type="gramEnd"/>
      <w:r>
        <w:t>();</w:t>
      </w:r>
    </w:p>
    <w:p w14:paraId="104CB9F0" w14:textId="77777777" w:rsidR="00877D5E" w:rsidRDefault="00877D5E" w:rsidP="00877D5E">
      <w:pPr>
        <w:spacing w:after="22" w:line="259" w:lineRule="auto"/>
        <w:ind w:left="720" w:firstLine="0"/>
      </w:pPr>
      <w:r>
        <w:t xml:space="preserve"> </w:t>
      </w:r>
    </w:p>
    <w:p w14:paraId="6A85DFBC" w14:textId="77777777" w:rsidR="00877D5E" w:rsidRDefault="00877D5E" w:rsidP="00877D5E">
      <w:pPr>
        <w:spacing w:after="22" w:line="259" w:lineRule="auto"/>
        <w:ind w:left="720" w:firstLine="0"/>
      </w:pPr>
      <w:r>
        <w:t xml:space="preserve">    return 0;</w:t>
      </w:r>
    </w:p>
    <w:p w14:paraId="054F2791" w14:textId="5382BE36" w:rsidR="00E9450F" w:rsidRDefault="00877D5E" w:rsidP="00877D5E">
      <w:pPr>
        <w:spacing w:after="22" w:line="259" w:lineRule="auto"/>
        <w:ind w:left="720" w:firstLine="0"/>
      </w:pPr>
      <w:r>
        <w:t>}</w:t>
      </w:r>
    </w:p>
    <w:p w14:paraId="07BBD6F0" w14:textId="77777777" w:rsidR="00AA284F" w:rsidRDefault="00AA284F" w:rsidP="00877D5E">
      <w:pPr>
        <w:spacing w:after="22" w:line="259" w:lineRule="auto"/>
        <w:ind w:left="720" w:firstLine="0"/>
      </w:pPr>
    </w:p>
    <w:p w14:paraId="55F1BA1F" w14:textId="77777777" w:rsidR="00877D5E" w:rsidRDefault="00877D5E" w:rsidP="00877D5E">
      <w:pPr>
        <w:spacing w:after="22" w:line="259" w:lineRule="auto"/>
        <w:ind w:left="720" w:firstLine="0"/>
      </w:pPr>
    </w:p>
    <w:p w14:paraId="4B02F3CD" w14:textId="77777777" w:rsidR="00E9450F" w:rsidRDefault="008433D3" w:rsidP="00E9450F">
      <w:pPr>
        <w:spacing w:after="22" w:line="259" w:lineRule="auto"/>
        <w:ind w:left="720" w:firstLine="0"/>
        <w:rPr>
          <w:b/>
          <w:bCs/>
        </w:rPr>
      </w:pPr>
      <w:r>
        <w:rPr>
          <w:b/>
          <w:bCs/>
        </w:rPr>
        <w:lastRenderedPageBreak/>
        <w:t>5.</w:t>
      </w:r>
      <w:r>
        <w:t xml:space="preserve">      </w:t>
      </w:r>
      <w:r>
        <w:rPr>
          <w:b/>
          <w:bCs/>
        </w:rPr>
        <w:t>Output:</w:t>
      </w:r>
    </w:p>
    <w:p w14:paraId="304B99C4" w14:textId="6DA86649" w:rsidR="00A85B0F" w:rsidRPr="00877D5E" w:rsidRDefault="00E9450F" w:rsidP="00877D5E">
      <w:pPr>
        <w:spacing w:after="22" w:line="259" w:lineRule="auto"/>
        <w:ind w:left="720" w:firstLine="0"/>
        <w:rPr>
          <w:b/>
          <w:bCs/>
        </w:rPr>
      </w:pPr>
      <w:r w:rsidRPr="00E9450F">
        <w:rPr>
          <w:b/>
          <w:bCs/>
        </w:rPr>
        <w:t>a)</w:t>
      </w:r>
      <w:r w:rsidR="008433D3">
        <w:tab/>
      </w:r>
    </w:p>
    <w:p w14:paraId="3C967756" w14:textId="7DEB8AAB" w:rsidR="00A85B0F" w:rsidRDefault="008433D3" w:rsidP="00877D5E">
      <w:pPr>
        <w:spacing w:after="22" w:line="259" w:lineRule="auto"/>
        <w:ind w:left="720" w:firstLine="0"/>
      </w:pPr>
      <w:r>
        <w:t xml:space="preserve"> </w:t>
      </w:r>
      <w:r w:rsidR="00877D5E">
        <w:rPr>
          <w:noProof/>
        </w:rPr>
        <w:drawing>
          <wp:inline distT="0" distB="0" distL="0" distR="0" wp14:anchorId="63B5C228" wp14:editId="20830884">
            <wp:extent cx="6503035" cy="36226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23722" cy="3634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3B463" w14:textId="6A9C13F4" w:rsidR="00AA284F" w:rsidRDefault="00AA284F" w:rsidP="00877D5E">
      <w:pPr>
        <w:spacing w:after="22" w:line="259" w:lineRule="auto"/>
        <w:ind w:left="720" w:firstLine="0"/>
      </w:pPr>
    </w:p>
    <w:p w14:paraId="00B65741" w14:textId="77777777" w:rsidR="00AA284F" w:rsidRDefault="00AA284F" w:rsidP="00877D5E">
      <w:pPr>
        <w:spacing w:after="22" w:line="259" w:lineRule="auto"/>
        <w:ind w:left="720" w:firstLine="0"/>
      </w:pPr>
    </w:p>
    <w:p w14:paraId="307B8B5F" w14:textId="3731D238" w:rsidR="00877D5E" w:rsidRDefault="00877D5E" w:rsidP="00877D5E">
      <w:pPr>
        <w:spacing w:after="22" w:line="259" w:lineRule="auto"/>
        <w:ind w:left="720" w:firstLine="0"/>
      </w:pPr>
      <w:r>
        <w:rPr>
          <w:noProof/>
        </w:rPr>
        <w:drawing>
          <wp:inline distT="0" distB="0" distL="0" distR="0" wp14:anchorId="0D5A8749" wp14:editId="7354DB14">
            <wp:extent cx="6473564" cy="262509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03215" cy="263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CF42F" w14:textId="7A371C34" w:rsidR="00A85B0F" w:rsidRDefault="00A85B0F">
      <w:pPr>
        <w:spacing w:after="22" w:line="259" w:lineRule="auto"/>
        <w:ind w:left="720" w:firstLine="0"/>
      </w:pPr>
    </w:p>
    <w:p w14:paraId="0D530709" w14:textId="77777777" w:rsidR="00877D5E" w:rsidRDefault="00877D5E" w:rsidP="00877D5E">
      <w:pPr>
        <w:spacing w:after="0"/>
        <w:ind w:left="180" w:firstLine="9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6</w:t>
      </w:r>
      <w:r w:rsidRPr="00DC6B00">
        <w:rPr>
          <w:b/>
          <w:sz w:val="24"/>
          <w:szCs w:val="24"/>
        </w:rPr>
        <w:t>. Learning Outcomes:</w:t>
      </w:r>
    </w:p>
    <w:p w14:paraId="4541A23C" w14:textId="77777777" w:rsidR="00877D5E" w:rsidRDefault="00877D5E" w:rsidP="00877D5E">
      <w:pPr>
        <w:spacing w:after="0"/>
        <w:ind w:left="180" w:firstLine="90"/>
        <w:jc w:val="both"/>
        <w:rPr>
          <w:b/>
          <w:sz w:val="24"/>
          <w:szCs w:val="24"/>
        </w:rPr>
      </w:pPr>
    </w:p>
    <w:p w14:paraId="6E44E94B" w14:textId="2A84AB7F" w:rsidR="00877D5E" w:rsidRPr="00877D5E" w:rsidRDefault="00877D5E" w:rsidP="00877D5E">
      <w:pPr>
        <w:pStyle w:val="ListParagraph"/>
        <w:numPr>
          <w:ilvl w:val="0"/>
          <w:numId w:val="10"/>
        </w:numPr>
        <w:spacing w:after="0"/>
        <w:jc w:val="both"/>
        <w:rPr>
          <w:sz w:val="24"/>
          <w:szCs w:val="24"/>
        </w:rPr>
      </w:pPr>
      <w:r w:rsidRPr="00877D5E">
        <w:rPr>
          <w:sz w:val="24"/>
          <w:szCs w:val="24"/>
        </w:rPr>
        <w:t>To learn the basics of Graph to how to take inputs.</w:t>
      </w:r>
    </w:p>
    <w:p w14:paraId="46E52D46" w14:textId="52A8B4F6" w:rsidR="00877D5E" w:rsidRDefault="00877D5E" w:rsidP="00877D5E">
      <w:pPr>
        <w:pStyle w:val="ListParagraph"/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To learn the approach to how to solve problems related to graph.</w:t>
      </w:r>
    </w:p>
    <w:p w14:paraId="2D3316B6" w14:textId="062DCD6C" w:rsidR="00877D5E" w:rsidRPr="00877D5E" w:rsidRDefault="00877D5E" w:rsidP="00877D5E">
      <w:pPr>
        <w:pStyle w:val="ListParagraph"/>
        <w:numPr>
          <w:ilvl w:val="0"/>
          <w:numId w:val="7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To learn about how to use stack data structure.</w:t>
      </w:r>
    </w:p>
    <w:p w14:paraId="7CD4602A" w14:textId="77777777" w:rsidR="00877D5E" w:rsidRPr="005C0971" w:rsidRDefault="00877D5E" w:rsidP="00877D5E">
      <w:pPr>
        <w:spacing w:after="0"/>
        <w:ind w:left="450" w:firstLine="90"/>
        <w:jc w:val="both"/>
        <w:rPr>
          <w:sz w:val="24"/>
          <w:szCs w:val="24"/>
        </w:rPr>
      </w:pPr>
    </w:p>
    <w:p w14:paraId="64B6C407" w14:textId="77777777" w:rsidR="00877D5E" w:rsidRPr="00DC6B00" w:rsidRDefault="00877D5E" w:rsidP="00877D5E">
      <w:pPr>
        <w:spacing w:after="0"/>
        <w:jc w:val="both"/>
        <w:outlineLvl w:val="0"/>
        <w:rPr>
          <w:b/>
          <w:sz w:val="24"/>
          <w:szCs w:val="24"/>
        </w:rPr>
      </w:pPr>
    </w:p>
    <w:p w14:paraId="528B1C08" w14:textId="77777777" w:rsidR="00877D5E" w:rsidRPr="00DC6B00" w:rsidRDefault="00877D5E" w:rsidP="00877D5E">
      <w:pPr>
        <w:spacing w:after="0"/>
        <w:jc w:val="both"/>
        <w:outlineLvl w:val="0"/>
        <w:rPr>
          <w:b/>
          <w:sz w:val="24"/>
          <w:szCs w:val="24"/>
        </w:rPr>
      </w:pPr>
      <w:r w:rsidRPr="00DC6B00">
        <w:rPr>
          <w:b/>
          <w:sz w:val="24"/>
          <w:szCs w:val="24"/>
        </w:rPr>
        <w:t>Evaluation Grid (To be created as per the SOP and Assessment guidelines by the facult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2977"/>
        <w:gridCol w:w="3612"/>
        <w:gridCol w:w="2591"/>
      </w:tblGrid>
      <w:tr w:rsidR="00877D5E" w:rsidRPr="00DC6B00" w14:paraId="78E919AB" w14:textId="77777777" w:rsidTr="00663748">
        <w:tc>
          <w:tcPr>
            <w:tcW w:w="1089" w:type="dxa"/>
          </w:tcPr>
          <w:p w14:paraId="3DBF306E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  <w:r w:rsidRPr="00DC6B00">
              <w:rPr>
                <w:sz w:val="24"/>
                <w:szCs w:val="24"/>
              </w:rPr>
              <w:t>Sr. No.</w:t>
            </w:r>
          </w:p>
        </w:tc>
        <w:tc>
          <w:tcPr>
            <w:tcW w:w="2977" w:type="dxa"/>
          </w:tcPr>
          <w:p w14:paraId="6AB1B769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  <w:r w:rsidRPr="00DC6B00">
              <w:rPr>
                <w:sz w:val="24"/>
                <w:szCs w:val="24"/>
              </w:rPr>
              <w:t>Parameters</w:t>
            </w:r>
          </w:p>
        </w:tc>
        <w:tc>
          <w:tcPr>
            <w:tcW w:w="3612" w:type="dxa"/>
          </w:tcPr>
          <w:p w14:paraId="3ED633FA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  <w:r w:rsidRPr="00DC6B00">
              <w:rPr>
                <w:sz w:val="24"/>
                <w:szCs w:val="24"/>
              </w:rPr>
              <w:t>Marks Obtained</w:t>
            </w:r>
          </w:p>
        </w:tc>
        <w:tc>
          <w:tcPr>
            <w:tcW w:w="2591" w:type="dxa"/>
          </w:tcPr>
          <w:p w14:paraId="3A94C8D3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  <w:r w:rsidRPr="00DC6B00">
              <w:rPr>
                <w:sz w:val="24"/>
                <w:szCs w:val="24"/>
              </w:rPr>
              <w:t>Maximum Marks</w:t>
            </w:r>
          </w:p>
        </w:tc>
      </w:tr>
      <w:tr w:rsidR="00877D5E" w:rsidRPr="00DC6B00" w14:paraId="5BA2195E" w14:textId="77777777" w:rsidTr="00663748">
        <w:tc>
          <w:tcPr>
            <w:tcW w:w="1089" w:type="dxa"/>
          </w:tcPr>
          <w:p w14:paraId="218ABF37" w14:textId="77777777" w:rsidR="00877D5E" w:rsidRPr="00DC6B00" w:rsidRDefault="00877D5E" w:rsidP="00663748">
            <w:pPr>
              <w:spacing w:after="0"/>
              <w:rPr>
                <w:sz w:val="24"/>
                <w:szCs w:val="24"/>
              </w:rPr>
            </w:pPr>
            <w:r w:rsidRPr="00DC6B00">
              <w:rPr>
                <w:sz w:val="24"/>
                <w:szCs w:val="24"/>
              </w:rPr>
              <w:t>1.</w:t>
            </w:r>
          </w:p>
        </w:tc>
        <w:tc>
          <w:tcPr>
            <w:tcW w:w="2977" w:type="dxa"/>
          </w:tcPr>
          <w:p w14:paraId="62D671D4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3612" w:type="dxa"/>
          </w:tcPr>
          <w:p w14:paraId="57D9AB7B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2591" w:type="dxa"/>
          </w:tcPr>
          <w:p w14:paraId="549462E0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877D5E" w:rsidRPr="00DC6B00" w14:paraId="20924E8A" w14:textId="77777777" w:rsidTr="00663748">
        <w:tc>
          <w:tcPr>
            <w:tcW w:w="1089" w:type="dxa"/>
          </w:tcPr>
          <w:p w14:paraId="74B41DDC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  <w:r w:rsidRPr="00DC6B00">
              <w:rPr>
                <w:sz w:val="24"/>
                <w:szCs w:val="24"/>
              </w:rPr>
              <w:t>2.</w:t>
            </w:r>
          </w:p>
        </w:tc>
        <w:tc>
          <w:tcPr>
            <w:tcW w:w="2977" w:type="dxa"/>
          </w:tcPr>
          <w:p w14:paraId="3CEA84A5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3612" w:type="dxa"/>
          </w:tcPr>
          <w:p w14:paraId="0BEF945F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2591" w:type="dxa"/>
          </w:tcPr>
          <w:p w14:paraId="011BBF9B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</w:tr>
      <w:tr w:rsidR="00877D5E" w:rsidRPr="00DC6B00" w14:paraId="28089B0F" w14:textId="77777777" w:rsidTr="00663748">
        <w:tc>
          <w:tcPr>
            <w:tcW w:w="1089" w:type="dxa"/>
          </w:tcPr>
          <w:p w14:paraId="27DBC493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  <w:r w:rsidRPr="00DC6B00">
              <w:rPr>
                <w:sz w:val="24"/>
                <w:szCs w:val="24"/>
              </w:rPr>
              <w:t>3.</w:t>
            </w:r>
          </w:p>
        </w:tc>
        <w:tc>
          <w:tcPr>
            <w:tcW w:w="2977" w:type="dxa"/>
          </w:tcPr>
          <w:p w14:paraId="35110279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3612" w:type="dxa"/>
          </w:tcPr>
          <w:p w14:paraId="6898AD97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  <w:tc>
          <w:tcPr>
            <w:tcW w:w="2591" w:type="dxa"/>
          </w:tcPr>
          <w:p w14:paraId="444862F1" w14:textId="77777777" w:rsidR="00877D5E" w:rsidRPr="00DC6B00" w:rsidRDefault="00877D5E" w:rsidP="00663748">
            <w:pPr>
              <w:spacing w:after="0"/>
              <w:jc w:val="both"/>
              <w:rPr>
                <w:sz w:val="24"/>
                <w:szCs w:val="24"/>
              </w:rPr>
            </w:pPr>
          </w:p>
        </w:tc>
      </w:tr>
    </w:tbl>
    <w:p w14:paraId="2F41E290" w14:textId="3D13B563" w:rsidR="00877D5E" w:rsidRDefault="00877D5E">
      <w:pPr>
        <w:spacing w:after="22" w:line="259" w:lineRule="auto"/>
        <w:ind w:left="720" w:firstLine="0"/>
      </w:pPr>
    </w:p>
    <w:sectPr w:rsidR="00877D5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093" w:right="808" w:bottom="1236" w:left="720" w:header="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E5D84" w14:textId="77777777" w:rsidR="00DC464C" w:rsidRDefault="00DC464C">
      <w:pPr>
        <w:spacing w:line="240" w:lineRule="auto"/>
      </w:pPr>
      <w:r>
        <w:separator/>
      </w:r>
    </w:p>
  </w:endnote>
  <w:endnote w:type="continuationSeparator" w:id="0">
    <w:p w14:paraId="446D1FC0" w14:textId="77777777" w:rsidR="00DC464C" w:rsidRDefault="00DC46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4006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A2BCF5D" wp14:editId="3DBF03AB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254" name="Picture 1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" name="Picture 125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B4C7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63FC8BA3" wp14:editId="6A85E838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2AADE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2FDE656" wp14:editId="517A4264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F0B33" w14:textId="77777777" w:rsidR="00DC464C" w:rsidRDefault="00DC464C">
      <w:pPr>
        <w:spacing w:after="0"/>
      </w:pPr>
      <w:r>
        <w:separator/>
      </w:r>
    </w:p>
  </w:footnote>
  <w:footnote w:type="continuationSeparator" w:id="0">
    <w:p w14:paraId="43C14EA3" w14:textId="77777777" w:rsidR="00DC464C" w:rsidRDefault="00DC464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0976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5646B0" wp14:editId="4EE2B7A9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22" name="Group 17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24" name="Rectangle 1724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A692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23" name="Picture 1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5646B0" id="Group 1722" o:spid="_x0000_s1026" style="position:absolute;left:0;text-align:left;margin-left:.3pt;margin-top:.3pt;width:611.7pt;height:104.35pt;z-index:251659264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">
              <v:rect id="Rectangle 1724" o:spid="_x0000_s1027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" filled="f" stroked="f">
                <v:textbox inset="0,0,0,0">
                  <w:txbxContent>
                    <w:p w14:paraId="29A692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23" o:spid="_x0000_s1028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40814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ACB39F" wp14:editId="7E73C3CF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09" name="Group 17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11" name="Rectangle 1711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F3C37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10" name="Picture 17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AACB39F" id="Group 1709" o:spid="_x0000_s1029" style="position:absolute;left:0;text-align:left;margin-left:.3pt;margin-top:.3pt;width:611.7pt;height:104.35pt;z-index:251660288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hTMku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711" o:spid="_x0000_s1030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" filled="f" stroked="f">
                <v:textbox inset="0,0,0,0">
                  <w:txbxContent>
                    <w:p w14:paraId="57F3C37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10" o:spid="_x0000_s1031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4B0B7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E2A9DC9" wp14:editId="33F40202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696" name="Group 1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698" name="Rectangle 1698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51C5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97" name="Picture 16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2A9DC9" id="Group 1696" o:spid="_x0000_s1032" style="position:absolute;left:0;text-align:left;margin-left:.3pt;margin-top:.3pt;width:611.7pt;height:104.35pt;z-index:251661312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J6ZVZ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698" o:spid="_x0000_s1033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" filled="f" stroked="f">
                <v:textbox inset="0,0,0,0">
                  <w:txbxContent>
                    <w:p w14:paraId="5A51C5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97" o:spid="_x0000_s1034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A6F88"/>
    <w:multiLevelType w:val="hybridMultilevel"/>
    <w:tmpl w:val="1DC68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366100"/>
    <w:multiLevelType w:val="multilevel"/>
    <w:tmpl w:val="4236610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BB05F74"/>
    <w:multiLevelType w:val="hybridMultilevel"/>
    <w:tmpl w:val="55982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A6A55"/>
    <w:multiLevelType w:val="hybridMultilevel"/>
    <w:tmpl w:val="3D6CD2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105597B"/>
    <w:multiLevelType w:val="hybridMultilevel"/>
    <w:tmpl w:val="3EA6E27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61A41BCD"/>
    <w:multiLevelType w:val="hybridMultilevel"/>
    <w:tmpl w:val="9F90085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62552CAF"/>
    <w:multiLevelType w:val="hybridMultilevel"/>
    <w:tmpl w:val="E9BA26FC"/>
    <w:lvl w:ilvl="0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7" w15:restartNumberingAfterBreak="0">
    <w:nsid w:val="72D35101"/>
    <w:multiLevelType w:val="hybridMultilevel"/>
    <w:tmpl w:val="92184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4E45E3"/>
    <w:multiLevelType w:val="multilevel"/>
    <w:tmpl w:val="774E45E3"/>
    <w:lvl w:ilvl="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F830F10"/>
    <w:multiLevelType w:val="multilevel"/>
    <w:tmpl w:val="7F830F1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3"/>
  </w:num>
  <w:num w:numId="5">
    <w:abstractNumId w:val="2"/>
  </w:num>
  <w:num w:numId="6">
    <w:abstractNumId w:val="4"/>
  </w:num>
  <w:num w:numId="7">
    <w:abstractNumId w:val="0"/>
  </w:num>
  <w:num w:numId="8">
    <w:abstractNumId w:val="5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EyszA1NDczMTBS0lEKTi0uzszPAykwqQUA/CzYgywAAAA="/>
  </w:docVars>
  <w:rsids>
    <w:rsidRoot w:val="0032647B"/>
    <w:rsid w:val="00015A8B"/>
    <w:rsid w:val="000F251A"/>
    <w:rsid w:val="001619B7"/>
    <w:rsid w:val="00163E61"/>
    <w:rsid w:val="001C007A"/>
    <w:rsid w:val="002274FB"/>
    <w:rsid w:val="002620A2"/>
    <w:rsid w:val="00303203"/>
    <w:rsid w:val="0032647B"/>
    <w:rsid w:val="00337C74"/>
    <w:rsid w:val="003618E4"/>
    <w:rsid w:val="003B5BB3"/>
    <w:rsid w:val="00402572"/>
    <w:rsid w:val="00424E35"/>
    <w:rsid w:val="0048241B"/>
    <w:rsid w:val="00506623"/>
    <w:rsid w:val="00515002"/>
    <w:rsid w:val="0055727B"/>
    <w:rsid w:val="00570E86"/>
    <w:rsid w:val="00625D22"/>
    <w:rsid w:val="007711DE"/>
    <w:rsid w:val="00792251"/>
    <w:rsid w:val="007D1B3F"/>
    <w:rsid w:val="007D4C74"/>
    <w:rsid w:val="007F2F96"/>
    <w:rsid w:val="00810F45"/>
    <w:rsid w:val="008433D3"/>
    <w:rsid w:val="00877D5E"/>
    <w:rsid w:val="0089547B"/>
    <w:rsid w:val="008A793A"/>
    <w:rsid w:val="00953A17"/>
    <w:rsid w:val="009573AB"/>
    <w:rsid w:val="00997F07"/>
    <w:rsid w:val="00A47604"/>
    <w:rsid w:val="00A85B0F"/>
    <w:rsid w:val="00AA284F"/>
    <w:rsid w:val="00AA7031"/>
    <w:rsid w:val="00AF449C"/>
    <w:rsid w:val="00B22BDD"/>
    <w:rsid w:val="00BB6F3E"/>
    <w:rsid w:val="00BE272E"/>
    <w:rsid w:val="00BF6DEF"/>
    <w:rsid w:val="00C10F4B"/>
    <w:rsid w:val="00C84989"/>
    <w:rsid w:val="00CC455A"/>
    <w:rsid w:val="00D36EE0"/>
    <w:rsid w:val="00D65000"/>
    <w:rsid w:val="00D811DF"/>
    <w:rsid w:val="00DB63F4"/>
    <w:rsid w:val="00DC26DD"/>
    <w:rsid w:val="00DC464C"/>
    <w:rsid w:val="00E1683C"/>
    <w:rsid w:val="00E9450F"/>
    <w:rsid w:val="00FF59DD"/>
    <w:rsid w:val="034675D0"/>
    <w:rsid w:val="06907A10"/>
    <w:rsid w:val="07FB6BDB"/>
    <w:rsid w:val="09D771D4"/>
    <w:rsid w:val="16FF7D6A"/>
    <w:rsid w:val="172B0B5F"/>
    <w:rsid w:val="38767A34"/>
    <w:rsid w:val="426B3790"/>
    <w:rsid w:val="4A77763C"/>
    <w:rsid w:val="5975743C"/>
    <w:rsid w:val="63F21DB5"/>
    <w:rsid w:val="7AF32F69"/>
    <w:rsid w:val="7CBC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7CEC9"/>
  <w15:docId w15:val="{69507AF2-0CA1-4A77-B2A2-B6FAB089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9" w:line="268" w:lineRule="auto"/>
      <w:ind w:left="10" w:hanging="10"/>
    </w:pPr>
    <w:rPr>
      <w:rFonts w:ascii="Times New Roman" w:eastAsia="Times New Roman" w:hAnsi="Times New Roman" w:cs="Times New Roman"/>
      <w:color w:val="00000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9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4</TotalTime>
  <Pages>7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20BCS4066_Deepak saini saini</cp:lastModifiedBy>
  <cp:revision>36</cp:revision>
  <cp:lastPrinted>2022-09-02T15:50:00Z</cp:lastPrinted>
  <dcterms:created xsi:type="dcterms:W3CDTF">2022-03-27T12:36:00Z</dcterms:created>
  <dcterms:modified xsi:type="dcterms:W3CDTF">2022-11-10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58E3F77B82AC473F80864915EF51C202</vt:lpwstr>
  </property>
</Properties>
</file>